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rPr>
          <w:bCs/>
          <w:b/>
        </w:rPr>
        <w:t xml:space="preserve">Dear [Recipient's Name or Title],</w:t>
      </w:r>
    </w:p>
    <w:p>
      <w:pPr>
        <w:pStyle w:val="BodyText"/>
      </w:pPr>
      <w:r>
        <w:t xml:space="preserve">I am writing to express my enthusiastic interest in the Professor position at [University Name] in Russia Saint Petersburg. As an accomplished academic with a deep commitment to advancing knowledge and fostering intellectual growth, I am eager to contribute my expertise, research acumen, and passion for education to your esteemed institution. My qualifications align closely with the goals of this role, and I am particularly drawn to the unique academic environment of Saint Petersburg, a city renowned for its rich cultural heritage and historical significance in shaping global thought.</w:t>
      </w:r>
    </w:p>
    <w:p>
      <w:pPr>
        <w:pStyle w:val="BodyText"/>
      </w:pPr>
      <w:r>
        <w:t xml:space="preserve">With over [X years] of experience in academia, I have dedicated my career to exploring [specific field or discipline], an area that has allowed me to publish extensively in peer-reviewed journals, collaborate with leading scholars worldwide, and mentor students at both undergraduate and graduate levels. My research focuses on [specific research topics], which I believe has direct relevance to the academic priorities of [University Name] and the broader scholarly community in Russia Saint Petersburg. I am particularly excited about the opportunity to engage with your institution’s strengths in [mention specific departments, programs, or research initiatives], as these align closely with my own academic interests.</w:t>
      </w:r>
    </w:p>
    <w:p>
      <w:pPr>
        <w:pStyle w:val="BodyText"/>
      </w:pPr>
      <w:r>
        <w:t xml:space="preserve">My journey as a Professor has been defined by a commitment to excellence in both teaching and research. At [Previous Institution Name], I developed and led courses on [specific subjects], which emphasized critical thinking, interdisciplinary approaches, and the application of theoretical frameworks to real-world challenges. My students consistently praised my ability to create an inclusive and dynamic learning environment, where diverse perspectives were valued and intellectual curiosity was nurtured. This pedagogical philosophy is deeply rooted in my belief that education is not merely the transmission of knowledge but the cultivation of lifelong learners who can contribute meaningfully to society.</w:t>
      </w:r>
    </w:p>
    <w:p>
      <w:pPr>
        <w:pStyle w:val="BodyText"/>
      </w:pPr>
      <w:r>
        <w:t xml:space="preserve">As a researcher, I have secured funding from [mention grants, institutions, or organizations] to support projects on [specific research topics]. My work has been recognized through awards such as [list any relevant accolades], and I have presented my findings at international conferences in countries including [list countries or institutions]. However, I am especially eager to expand my research horizons in Russia Saint Petersburg, a region that offers unparalleled access to historical archives, cultural resources, and collaborative opportunities with scholars from diverse backgrounds. I am particularly interested in exploring the intersections of [specific field] with the unique socio-political and cultural context of Russia, a subject that I believe holds immense potential for groundbreaking inquiry.</w:t>
      </w:r>
    </w:p>
    <w:p>
      <w:pPr>
        <w:pStyle w:val="BodyText"/>
      </w:pPr>
      <w:r>
        <w:t xml:space="preserve">The academic landscape in Russia Saint Petersburg is one of innovation and tradition, where institutions like [University Name] play a pivotal role in shaping the future of higher education. I am inspired by the city’s legacy as a hub of intellectual and artistic achievement, from its historic universities to its vibrant cultural institutions. I am confident that my background in [specific areas] will enable me to contribute meaningfully to your department’s mission of fostering academic excellence and global engagement. Furthermore, I am eager to collaborate with colleagues on interdisciplinary projects that address pressing challenges in the modern world, such as [mention relevant issues, e.g., climate change, digital humanities, etc.], while also preserving the rich traditions that define Russian scholarship.</w:t>
      </w:r>
    </w:p>
    <w:p>
      <w:pPr>
        <w:pStyle w:val="BodyText"/>
      </w:pPr>
      <w:r>
        <w:t xml:space="preserve">My decision to apply for this position is also driven by a personal connection to Russia and its cultural landscape. Having spent [X years] studying or researching in the region, I have developed a profound appreciation for the country’s contributions to global thought and its dynamic academic community. I am particularly drawn to Saint Petersburg’s unique blend of historical depth and contemporary innovation, which I believe provides an ideal setting for intellectual exploration and cross-cultural exchange. I am eager to bring my international perspective to your institution while immersing myself in the local academic tradition.</w:t>
      </w:r>
    </w:p>
    <w:p>
      <w:pPr>
        <w:pStyle w:val="BodyText"/>
      </w:pPr>
      <w:r>
        <w:t xml:space="preserve">In addition to my scholarly contributions, I have a strong record of service within academic communities. As a member of [professional organizations or editorial boards], I have worked to advance the visibility of [specific fields] and support the professional development of emerging scholars. I am also committed to promoting diversity and inclusion in academia, and I would welcome the opportunity to contribute to initiatives that foster a welcoming environment for students and faculty from all backgrounds.</w:t>
      </w:r>
    </w:p>
    <w:p>
      <w:pPr>
        <w:pStyle w:val="BodyText"/>
      </w:pPr>
      <w:r>
        <w:t xml:space="preserve">I am confident that my qualifications, vision, and enthusiasm make me an ideal candidate for the Professor position at [University Name]. I am particularly excited about the prospect of working in Russia Saint Petersburg, where I can combine my academic expertise with a deep respect for the region’s cultural and intellectual legacy. I would be honored to contribute to your institution’s mission of excellence and to collaborate with students, faculty, and partners who share a passion for discovery and innovation.</w:t>
      </w:r>
    </w:p>
    <w:p>
      <w:pPr>
        <w:pStyle w:val="BodyText"/>
      </w:pPr>
      <w:r>
        <w:t xml:space="preserve">Thank you for considering my application. I look forward to the opportunity to discuss how my background, skills, and aspirations align with the goals of [University Name]. Please feel free to contact me at [your email address] or [your phone number] at your earliest convenience. I am available for an interview at your discretion and would be delighted to provide additional materials upon reques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Russia Saint Petersburg</dc:title>
  <dc:creator/>
  <dc:language>en</dc:language>
  <cp:keywords/>
  <dcterms:created xsi:type="dcterms:W3CDTF">2026-07-24T05:23:27Z</dcterms:created>
  <dcterms:modified xsi:type="dcterms:W3CDTF">2026-07-24T05:23:27Z</dcterms:modified>
</cp:coreProperties>
</file>

<file path=docProps/custom.xml><?xml version="1.0" encoding="utf-8"?>
<Properties xmlns="http://schemas.openxmlformats.org/officeDocument/2006/custom-properties" xmlns:vt="http://schemas.openxmlformats.org/officeDocument/2006/docPropsVTypes"/>
</file>